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klEQVR42s1WsREDMQzisoD235INFMDON2lyJxVRithfcBYCbPRXEX/1DUA1/LsbvvBdv35DV3cJkK7yZooHobCEo/N6s4BHna+y2sEzg0Xs4JkyFJrEBn8e6VML802V5iu9VDQ07Ffl4d6ZcIoHWtaiz4j6G/erTnGUbOzxfMnL31mM58uA6Fg+ZHHer6ZaQaVzYd7vyZUKdb2hP3vuEfdYL5bd1YvJG+uZVrFtISINv+A3eBRiL04Z5wHPKLSq4I796wsk+ov55v2Gvbr64zxPeVruaBBzvzmj4FAQLBfyj9d2yeq5nvtjXRwDL9wfbB7uXCv3W4IAGfLG/ZuW6VhYwbM1IsMF/sJaPxz2Cn9J0nvbLb0PLGhpkCvvg799774BhpptK9EjWL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 you still think that you'll find time to put this together?</w:t>
      </w:r>
    </w:p>
    <w:p>
      <w:pPr>
        <w:pStyle w:val="BodyText"/>
      </w:pPr>
      <w:r>
        <w:t xml:space="preserve">I really would love it.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LagaV</w:t>
      </w:r>
    </w:p>
    <w:bookmarkStart w:id="31" w:name="btadmin-sep-22-2010-0625-p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Sep 22, 2010 06:25 pm</w:t>
        </w:r>
      </w:hyperlink>
    </w:p>
    <w:p>
      <w:pPr>
        <w:pStyle w:val="FirstParagraph"/>
      </w:pPr>
      <w:r>
        <w:t xml:space="preserve">The new Evernote clipper that came out last week will actually make it</w:t>
      </w:r>
      <w:r>
        <w:t xml:space="preserve"> </w:t>
      </w:r>
      <w:r>
        <w:t xml:space="preserve">even easier, I think. I'll definitely try to take a look at it this</w:t>
      </w:r>
      <w:r>
        <w:t xml:space="preserve"> </w:t>
      </w:r>
      <w:r>
        <w:t xml:space="preserve">weekend. Adding to the to-do list :).</w:t>
      </w:r>
    </w:p>
    <w:bookmarkStart w:id="26" w:name="lagav-sep-24-2010-0758-pm"/>
    <w:p>
      <w:pPr>
        <w:pStyle w:val="Heading3"/>
      </w:pPr>
      <w:r>
        <w:t xml:space="preserve">LagaV —</w:t>
      </w:r>
      <w:r>
        <w:t xml:space="preserve"> </w:t>
      </w:r>
      <w:hyperlink r:id="rId25">
        <w:r>
          <w:rPr>
            <w:rStyle w:val="Hyperlink"/>
          </w:rPr>
          <w:t xml:space="preserve">Sep 24, 2010 07:58 pm</w:t>
        </w:r>
      </w:hyperlink>
    </w:p>
    <w:p>
      <w:pPr>
        <w:pStyle w:val="FirstParagraph"/>
      </w:pPr>
      <w:r>
        <w:t xml:space="preserve">Cool! I'm looking forward to Monday. Many thanks.</w:t>
      </w:r>
    </w:p>
    <w:bookmarkEnd w:id="26"/>
    <w:bookmarkStart w:id="28" w:name="lagav-nov-23-2010-0834-pm"/>
    <w:p>
      <w:pPr>
        <w:pStyle w:val="Heading3"/>
      </w:pPr>
      <w:r>
        <w:t xml:space="preserve">LagaV —</w:t>
      </w:r>
      <w:r>
        <w:t xml:space="preserve"> </w:t>
      </w:r>
      <w:hyperlink r:id="rId27">
        <w:r>
          <w:rPr>
            <w:rStyle w:val="Hyperlink"/>
          </w:rPr>
          <w:t xml:space="preserve">Nov 23, 2010 08:34 pm</w:t>
        </w:r>
      </w:hyperlink>
    </w:p>
    <w:p>
      <w:pPr>
        <w:pStyle w:val="FirstParagraph"/>
      </w:pPr>
      <w:r>
        <w:t xml:space="preserve">Is there still hope to see some kind of tool for Instapaper / Google</w:t>
      </w:r>
      <w:r>
        <w:t xml:space="preserve"> </w:t>
      </w:r>
      <w:r>
        <w:t xml:space="preserve">Reader / Evernote data archiving?</w:t>
      </w:r>
    </w:p>
    <w:bookmarkEnd w:id="28"/>
    <w:bookmarkStart w:id="30" w:name="btadmin-nov-23-2010-0930-pm"/>
    <w:p>
      <w:pPr>
        <w:pStyle w:val="Heading3"/>
      </w:pPr>
      <w:r>
        <w:t xml:space="preserve">btadmin —</w:t>
      </w:r>
      <w:r>
        <w:t xml:space="preserve"> </w:t>
      </w:r>
      <w:hyperlink r:id="rId29">
        <w:r>
          <w:rPr>
            <w:rStyle w:val="Hyperlink"/>
          </w:rPr>
          <w:t xml:space="preserve">Nov 23, 2010 09:30 pm</w:t>
        </w:r>
      </w:hyperlink>
    </w:p>
    <w:p>
      <w:pPr>
        <w:pStyle w:val="FirstParagraph"/>
      </w:pPr>
      <w:r>
        <w:t xml:space="preserve">It could happen, but I'm juggling way too much right now to make any</w:t>
      </w:r>
      <w:r>
        <w:t xml:space="preserve"> </w:t>
      </w:r>
      <w:r>
        <w:t xml:space="preserve">promises. Definitely still on the project list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7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29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7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29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7</dc:title>
  <dc:creator/>
  <cp:keywords/>
  <dcterms:created xsi:type="dcterms:W3CDTF">2026-05-09T09:45:42Z</dcterms:created>
  <dcterms:modified xsi:type="dcterms:W3CDTF">2026-05-09T0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